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X777642c14853f229bb41b1707655bcd0b33f1d5"/>
    <w:p>
      <w:pPr>
        <w:pStyle w:val="Heading1"/>
      </w:pPr>
      <w:r>
        <w:t xml:space="preserve">Cover Letter for Hairdresser Position in Peru Lima</w:t>
      </w:r>
    </w:p>
    <w:p>
      <w:pPr>
        <w:pStyle w:val="FirstParagraph"/>
      </w:pPr>
      <w:r>
        <w:t xml:space="preserve">Dear [Hiring Manager's Name],</w:t>
      </w:r>
    </w:p>
    <w:p>
      <w:pPr>
        <w:pStyle w:val="BodyText"/>
      </w:pPr>
      <w:r>
        <w:t xml:space="preserve">I am writing to express my enthusiastic interest in the Hairdresser position at your esteemed establishment in Lima, Peru. With a decade of experience in the dynamic world of haircare, I have honed my skills to deliver exceptional service that blends creativity with precision. As a passionate and dedicated professional, I am eager to contribute my expertise to your team while immersing myself in the vibrant beauty culture of Peru Lima. This opportunity aligns perfectly with my career goals and my desire to work in a city renowned for its artistic energy and diverse clientele.</w:t>
      </w:r>
    </w:p>
    <w:bookmarkStart w:id="20" w:name="professional-background-and-expertise"/>
    <w:p>
      <w:pPr>
        <w:pStyle w:val="Heading2"/>
      </w:pPr>
      <w:r>
        <w:t xml:space="preserve">Professional Background and Expertise</w:t>
      </w:r>
    </w:p>
    <w:p>
      <w:pPr>
        <w:pStyle w:val="FirstParagraph"/>
      </w:pPr>
      <w:r>
        <w:t xml:space="preserve">As a certified Hairdresser, I have spent over 10 years refining my craft in various salons across the globe. My journey began with an apprenticeship at a prestigious salon in New York City, where I developed a strong foundation in cutting techniques, color theory, and client consultation. This experience taught me the importance of building trust with clients and tailoring services to meet their unique needs. Over the years, I have expanded my skills to include advanced treatments such as keratin straightening, natural hair styling, and eco-friendly product application. My portfolio showcases a wide range of styles, from classic European cuts to contemporary trends popular in Latin America.</w:t>
      </w:r>
    </w:p>
    <w:p>
      <w:pPr>
        <w:pStyle w:val="BodyText"/>
      </w:pPr>
      <w:r>
        <w:t xml:space="preserve">What sets me apart is my commitment to continuous learning and adaptability. I regularly attend workshops and seminars to stay updated on the latest techniques in the industry. For instance, I recently completed a certification in sustainable haircare practices, which resonates with the growing demand for environmentally conscious services in Lima. My ability to combine technical skill with a keen eye for aesthetics allows me to create looks that not only meet but exceed client expectations.</w:t>
      </w:r>
    </w:p>
    <w:bookmarkEnd w:id="20"/>
    <w:bookmarkStart w:id="21" w:name="understanding-of-peru-limas-market"/>
    <w:p>
      <w:pPr>
        <w:pStyle w:val="Heading2"/>
      </w:pPr>
      <w:r>
        <w:t xml:space="preserve">Understanding of Peru Lima's Market</w:t>
      </w:r>
    </w:p>
    <w:p>
      <w:pPr>
        <w:pStyle w:val="FirstParagraph"/>
      </w:pPr>
      <w:r>
        <w:t xml:space="preserve">Lima, Peru, is a city where tradition and innovation intersect seamlessly. The local beauty scene is deeply rooted in cultural heritage yet increasingly influenced by global trends. As a Hairdresser with an international perspective, I am excited to bring my expertise to this unique environment. I have studied the current haircare demands in Lima, from the popularity of bold color statements in Miraflores to the demand for low-maintenance styles in residential areas. My goal is to bridge these needs by offering personalized services that reflect both local preferences and modern sophistication.</w:t>
      </w:r>
    </w:p>
    <w:p>
      <w:pPr>
        <w:pStyle w:val="BodyText"/>
      </w:pPr>
      <w:r>
        <w:t xml:space="preserve">Moreover, I understand that client relationships are the cornerstone of success in any beauty business. In Lima, where personal connections are highly valued, I aim to build lasting relationships with clients through empathy and professionalism. My fluency in Spanish further enables me to communicate effectively with a diverse clientele, ensuring their comfort and satisfaction throughout their experience. Whether it's discussing the perfect shade for a special occasion or recommending maintenance routines, I prioritize clear communication and attention to detail.</w:t>
      </w:r>
    </w:p>
    <w:bookmarkEnd w:id="21"/>
    <w:bookmarkStart w:id="22" w:name="why-peru-lima"/>
    <w:p>
      <w:pPr>
        <w:pStyle w:val="Heading2"/>
      </w:pPr>
      <w:r>
        <w:t xml:space="preserve">Why Peru Lima?</w:t>
      </w:r>
    </w:p>
    <w:p>
      <w:pPr>
        <w:pStyle w:val="FirstParagraph"/>
      </w:pPr>
      <w:r>
        <w:t xml:space="preserve">Peru Lima is more than just a destination; it is a canvas of creativity and culture that inspires me as a Hairdresser. The city's rich history, combined with its modern energy, creates an ideal setting for professionals who seek to make an impact. I am particularly drawn to the opportunity to collaborate with local stylists and learn from their unique techniques while sharing my own. Lima’s bustling neighborhoods, from the historic center of Barranco to the cosmopolitan vibes of San Isidro, offer a dynamic backdrop for innovation in hair design.</w:t>
      </w:r>
    </w:p>
    <w:p>
      <w:pPr>
        <w:pStyle w:val="BodyText"/>
      </w:pPr>
      <w:r>
        <w:t xml:space="preserve">Additionally, I am committed to contributing positively to the community. As a Hairdresser, I believe in using my skills to support local initiatives. For example, I have volunteered at charity events where I provided free haircuts and consultations to underserved populations. In Lima, I hope to continue this practice by participating in or organizing similar efforts that align with the values of your organization.</w:t>
      </w:r>
    </w:p>
    <w:bookmarkEnd w:id="22"/>
    <w:bookmarkStart w:id="23" w:name="personal-qualities-and-motivation"/>
    <w:p>
      <w:pPr>
        <w:pStyle w:val="Heading2"/>
      </w:pPr>
      <w:r>
        <w:t xml:space="preserve">Personal Qualities and Motivation</w:t>
      </w:r>
    </w:p>
    <w:p>
      <w:pPr>
        <w:pStyle w:val="FirstParagraph"/>
      </w:pPr>
      <w:r>
        <w:t xml:space="preserve">Beyond technical skills, I bring a positive attitude, strong work ethic, and a collaborative spirit to every project. I thrive in fast-paced environments and remain calm under pressure, ensuring that each client leaves with confidence in their new look. My attention to hygiene and safety standards is non-negotiable, as I understand the importance of maintaining a clean and welcoming space for all clients.</w:t>
      </w:r>
    </w:p>
    <w:p>
      <w:pPr>
        <w:pStyle w:val="BodyText"/>
      </w:pPr>
      <w:r>
        <w:t xml:space="preserve">What motivates me most is the ability to transform someone’s appearance and, by extension, their self-esteem. Whether it’s a subtle change that enhances natural beauty or a bold statement that reflects individuality, I take pride in creating moments of joy for my clients. This passion drives me to push boundaries and explore new creative avenues, ensuring that my work remains fresh and impactful.</w:t>
      </w:r>
    </w:p>
    <w:bookmarkEnd w:id="23"/>
    <w:bookmarkStart w:id="24" w:name="conclusion"/>
    <w:p>
      <w:pPr>
        <w:pStyle w:val="Heading2"/>
      </w:pPr>
      <w:r>
        <w:t xml:space="preserve">Conclusion</w:t>
      </w:r>
    </w:p>
    <w:p>
      <w:pPr>
        <w:pStyle w:val="FirstParagraph"/>
      </w:pPr>
      <w:r>
        <w:t xml:space="preserve">In conclusion, I am eager to bring my experience, skills, and enthusiasm for hairdressing to your salon in Lima. I am confident that my dedication to excellence and adaptability will make me a valuable asset to your team. Thank you for considering my application. I look forward to the opportunity to discuss how I can contribute to the continued success of your establishment.</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Peru Lima</dc:title>
  <dc:creator/>
  <cp:keywords/>
  <dcterms:created xsi:type="dcterms:W3CDTF">2026-07-23T20:18:22Z</dcterms:created>
  <dcterms:modified xsi:type="dcterms:W3CDTF">2026-07-23T20:18:22Z</dcterms:modified>
</cp:coreProperties>
</file>

<file path=docProps/custom.xml><?xml version="1.0" encoding="utf-8"?>
<Properties xmlns="http://schemas.openxmlformats.org/officeDocument/2006/custom-properties" xmlns:vt="http://schemas.openxmlformats.org/officeDocument/2006/docPropsVTypes"/>
</file>